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8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c44d77d626c6afeaf939e257a5f8a90daa8f35f1.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179cd7b636fa27eb4874b4a445a9598b9fc90a8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dd4bf2eb96282cc3a4b1bcd2db7a43b87c20261c.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535bf461ec5be278fa3d23d913d0820385800500.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7b9cda7c864dec2ca1a21d93761015b8ebeb601d.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a23dabbf511b5f582936fb264a86d0b046181974.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a939a21f4c82815c8b92e905cf391afdd40923b.png"/>
<Relationship Id="rId80"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5:20Z</dcterms:created>
  <dcterms:modified xsi:type="dcterms:W3CDTF">2024-02-05T15:25: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8</vt:lpwstr>
  </property>
</Properties>
</file>